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773B14" w14:textId="12EACF5D" w:rsidR="00E80E6C" w:rsidRDefault="00E80E6C" w:rsidP="00E80E6C">
      <w:r>
        <w:t>Used same colored scheme for all colors</w:t>
      </w:r>
      <w:r w:rsidR="00A043F5">
        <w:t>:</w:t>
      </w:r>
    </w:p>
    <w:p w14:paraId="01877234" w14:textId="7663252D" w:rsidR="004053C6" w:rsidRDefault="0021427C" w:rsidP="00E80E6C">
      <w:proofErr w:type="spellStart"/>
      <w:proofErr w:type="gramStart"/>
      <w:r>
        <w:t>k.</w:t>
      </w:r>
      <w:r w:rsidR="00E80E6C">
        <w:t>Black</w:t>
      </w:r>
      <w:proofErr w:type="spellEnd"/>
      <w:r w:rsidR="00E80E6C">
        <w:t>=0</w:t>
      </w:r>
      <w:r w:rsidR="004053C6">
        <w:tab/>
      </w:r>
      <w:proofErr w:type="spellStart"/>
      <w:r>
        <w:t>n.</w:t>
      </w:r>
      <w:r w:rsidR="00E80E6C">
        <w:t>Brown</w:t>
      </w:r>
      <w:proofErr w:type="spellEnd"/>
      <w:proofErr w:type="gramEnd"/>
      <w:r w:rsidR="00E80E6C">
        <w:t>=1</w:t>
      </w:r>
      <w:r w:rsidR="004053C6">
        <w:tab/>
      </w:r>
      <w:r w:rsidR="004053C6">
        <w:tab/>
      </w:r>
      <w:proofErr w:type="spellStart"/>
      <w:r>
        <w:t>e.</w:t>
      </w:r>
      <w:r w:rsidR="00E80E6C">
        <w:t>Red</w:t>
      </w:r>
      <w:proofErr w:type="spellEnd"/>
      <w:r w:rsidR="00E80E6C">
        <w:t>=2</w:t>
      </w:r>
      <w:r w:rsidR="004053C6">
        <w:tab/>
      </w:r>
      <w:r w:rsidR="004053C6">
        <w:tab/>
      </w:r>
      <w:proofErr w:type="spellStart"/>
      <w:r>
        <w:t>o.</w:t>
      </w:r>
      <w:r w:rsidR="00E80E6C">
        <w:t>Orange</w:t>
      </w:r>
      <w:proofErr w:type="spellEnd"/>
      <w:r w:rsidR="00E80E6C">
        <w:t>=3</w:t>
      </w:r>
      <w:r w:rsidR="004053C6">
        <w:tab/>
      </w:r>
      <w:proofErr w:type="spellStart"/>
      <w:r>
        <w:t>y.</w:t>
      </w:r>
      <w:r w:rsidR="00E80E6C">
        <w:t>Yellow</w:t>
      </w:r>
      <w:proofErr w:type="spellEnd"/>
      <w:r w:rsidR="00E80E6C">
        <w:t>=4</w:t>
      </w:r>
    </w:p>
    <w:p w14:paraId="65ABF1B2" w14:textId="7178C75F" w:rsidR="004053C6" w:rsidRDefault="0021427C" w:rsidP="00E80E6C">
      <w:proofErr w:type="spellStart"/>
      <w:proofErr w:type="gramStart"/>
      <w:r>
        <w:t>r.</w:t>
      </w:r>
      <w:r w:rsidR="00E80E6C">
        <w:t>Green</w:t>
      </w:r>
      <w:proofErr w:type="spellEnd"/>
      <w:r w:rsidR="00E80E6C">
        <w:t>=5</w:t>
      </w:r>
      <w:r w:rsidR="004053C6">
        <w:tab/>
      </w:r>
      <w:r w:rsidR="00E80E6C">
        <w:t>Blue=6</w:t>
      </w:r>
      <w:r w:rsidR="004053C6">
        <w:tab/>
      </w:r>
      <w:r w:rsidR="004053C6">
        <w:tab/>
      </w:r>
      <w:r w:rsidR="004053C6">
        <w:tab/>
      </w:r>
      <w:proofErr w:type="spellStart"/>
      <w:r>
        <w:t>u.</w:t>
      </w:r>
      <w:r w:rsidR="00E80E6C">
        <w:t>Purple</w:t>
      </w:r>
      <w:proofErr w:type="spellEnd"/>
      <w:proofErr w:type="gramEnd"/>
      <w:r w:rsidR="00E80E6C">
        <w:t>=7</w:t>
      </w:r>
      <w:r w:rsidR="004053C6">
        <w:tab/>
      </w:r>
      <w:r w:rsidR="004053C6">
        <w:tab/>
      </w:r>
      <w:proofErr w:type="spellStart"/>
      <w:r>
        <w:t>g.</w:t>
      </w:r>
      <w:r w:rsidR="00E80E6C">
        <w:t>Gray</w:t>
      </w:r>
      <w:proofErr w:type="spellEnd"/>
      <w:r w:rsidR="00E80E6C">
        <w:t>=8</w:t>
      </w:r>
      <w:r w:rsidR="004053C6">
        <w:tab/>
      </w:r>
      <w:proofErr w:type="spellStart"/>
      <w:r>
        <w:t>w.</w:t>
      </w:r>
      <w:r w:rsidR="00E80E6C">
        <w:t>White</w:t>
      </w:r>
      <w:proofErr w:type="spellEnd"/>
      <w:r w:rsidR="00E80E6C">
        <w:t>=9</w:t>
      </w:r>
    </w:p>
    <w:p w14:paraId="0C224ABB" w14:textId="32A5228A" w:rsidR="00E80E6C" w:rsidRDefault="0021427C" w:rsidP="00E80E6C">
      <w:proofErr w:type="spellStart"/>
      <w:proofErr w:type="gramStart"/>
      <w:r>
        <w:t>b.</w:t>
      </w:r>
      <w:r w:rsidR="00E80E6C">
        <w:t>Buff</w:t>
      </w:r>
      <w:proofErr w:type="spellEnd"/>
      <w:r w:rsidR="00E80E6C">
        <w:t>=10</w:t>
      </w:r>
      <w:r w:rsidR="004053C6">
        <w:tab/>
      </w:r>
      <w:proofErr w:type="spellStart"/>
      <w:r>
        <w:t>h.</w:t>
      </w:r>
      <w:r w:rsidR="00E80E6C">
        <w:t>Chocolate</w:t>
      </w:r>
      <w:proofErr w:type="spellEnd"/>
      <w:proofErr w:type="gramEnd"/>
      <w:r w:rsidR="00E80E6C">
        <w:t>=11</w:t>
      </w:r>
      <w:r w:rsidR="004053C6">
        <w:tab/>
      </w:r>
      <w:proofErr w:type="spellStart"/>
      <w:r>
        <w:t>c.</w:t>
      </w:r>
      <w:r w:rsidR="00E80E6C">
        <w:t>Cinnamon</w:t>
      </w:r>
      <w:proofErr w:type="spellEnd"/>
      <w:r w:rsidR="00E80E6C">
        <w:t>=12</w:t>
      </w:r>
      <w:r w:rsidR="004053C6">
        <w:tab/>
      </w:r>
      <w:proofErr w:type="spellStart"/>
      <w:r>
        <w:t>p.</w:t>
      </w:r>
      <w:r w:rsidR="00E80E6C">
        <w:t>Pink</w:t>
      </w:r>
      <w:proofErr w:type="spellEnd"/>
      <w:r w:rsidR="00E80E6C">
        <w:t>=13</w:t>
      </w:r>
    </w:p>
    <w:p w14:paraId="1A99A0F5" w14:textId="25424A7B" w:rsidR="00E80E6C" w:rsidRDefault="00E80E6C" w:rsidP="00E80E6C">
      <w:r>
        <w:t xml:space="preserve">Blue=6 (there are no blue mushrooms only </w:t>
      </w:r>
      <w:proofErr w:type="spellStart"/>
      <w:r>
        <w:t>smurfs</w:t>
      </w:r>
      <w:proofErr w:type="spellEnd"/>
      <w:r>
        <w:t>)</w:t>
      </w:r>
    </w:p>
    <w:p w14:paraId="00936062" w14:textId="77777777" w:rsidR="005343F2" w:rsidRDefault="00E80E6C" w:rsidP="00E80E6C">
      <w:r>
        <w:t xml:space="preserve">Color scheme is based on the Color Code Chart No. 6 of the MIL-STD-681D, but not wholly so.  </w:t>
      </w:r>
    </w:p>
    <w:p w14:paraId="12C09340" w14:textId="19D32B9B" w:rsidR="00E80E6C" w:rsidRDefault="00E80E6C" w:rsidP="00E80E6C">
      <w:r>
        <w:t>The</w:t>
      </w:r>
      <w:r w:rsidR="00AE094F">
        <w:t xml:space="preserve"> current and </w:t>
      </w:r>
      <w:r>
        <w:t xml:space="preserve">better </w:t>
      </w:r>
      <w:r w:rsidR="005343F2">
        <w:t xml:space="preserve">color </w:t>
      </w:r>
      <w:r>
        <w:t>standard is Federal Std 595</w:t>
      </w:r>
      <w:r w:rsidR="00AE094F">
        <w:t>C</w:t>
      </w:r>
      <w:r w:rsidR="005C6D45">
        <w:t xml:space="preserve"> which </w:t>
      </w:r>
      <w:r w:rsidR="00EC69C8">
        <w:t>can be traced back to</w:t>
      </w:r>
      <w:r w:rsidR="005C6D45">
        <w:t xml:space="preserve"> WWII</w:t>
      </w:r>
      <w:r>
        <w:t>.</w:t>
      </w:r>
    </w:p>
    <w:p w14:paraId="00DDB33A" w14:textId="7BD94D5F" w:rsidR="00E80E6C" w:rsidRDefault="00E80E6C" w:rsidP="00E80E6C">
      <w:r>
        <w:t>There are no</w:t>
      </w:r>
      <w:r w:rsidR="00AE094F">
        <w:t xml:space="preserve"> official</w:t>
      </w:r>
      <w:r>
        <w:t xml:space="preserve"> color codes for Buff, Chocolate, or Cinnamon</w:t>
      </w:r>
      <w:r w:rsidR="005343F2">
        <w:t xml:space="preserve"> that I was able to find</w:t>
      </w:r>
    </w:p>
    <w:p w14:paraId="54317BA8" w14:textId="253D8444" w:rsidR="00E80E6C" w:rsidRDefault="00E80E6C" w:rsidP="00E80E6C">
      <w:r>
        <w:t xml:space="preserve">see </w:t>
      </w:r>
      <w:hyperlink r:id="rId4" w:history="1">
        <w:r w:rsidR="006F7D80" w:rsidRPr="002E4C24">
          <w:rPr>
            <w:rStyle w:val="Hyperlink"/>
          </w:rPr>
          <w:t>https://www.rapidtables.com/web/color/html-color-codes.html</w:t>
        </w:r>
      </w:hyperlink>
      <w:r w:rsidR="006F7D80">
        <w:t xml:space="preserve"> </w:t>
      </w:r>
      <w:r>
        <w:t>for more examples</w:t>
      </w:r>
    </w:p>
    <w:p w14:paraId="0961AFBB" w14:textId="77777777" w:rsidR="00E80E6C" w:rsidRDefault="00E80E6C" w:rsidP="00E80E6C"/>
    <w:p w14:paraId="039F53C2" w14:textId="2DDB0AB2" w:rsidR="00E80E6C" w:rsidRDefault="00E80E6C" w:rsidP="00E80E6C">
      <w:r>
        <w:t xml:space="preserve">This dataset came from the University of California, Irvine Machine Learning Repository -- </w:t>
      </w:r>
      <w:hyperlink r:id="rId5" w:history="1">
        <w:r w:rsidR="005343F2" w:rsidRPr="002E4C24">
          <w:rPr>
            <w:rStyle w:val="Hyperlink"/>
          </w:rPr>
          <w:t>https://archive.ics.uci.edu/ml/datasets</w:t>
        </w:r>
        <w:r w:rsidR="005343F2" w:rsidRPr="002E4C24">
          <w:rPr>
            <w:rStyle w:val="Hyperlink"/>
          </w:rPr>
          <w:t>/</w:t>
        </w:r>
        <w:r w:rsidR="005343F2" w:rsidRPr="002E4C24">
          <w:rPr>
            <w:rStyle w:val="Hyperlink"/>
          </w:rPr>
          <w:t>Mushroom</w:t>
        </w:r>
      </w:hyperlink>
      <w:r w:rsidR="005343F2">
        <w:t xml:space="preserve"> </w:t>
      </w:r>
    </w:p>
    <w:p w14:paraId="473612D9" w14:textId="26338062" w:rsidR="0080652D" w:rsidRDefault="0080652D" w:rsidP="0080652D">
      <w:r>
        <w:t xml:space="preserve">Origin: Mushroom records drawn from </w:t>
      </w:r>
      <w:r w:rsidRPr="0014785F">
        <w:rPr>
          <w:i/>
          <w:iCs/>
        </w:rPr>
        <w:t>The Audubon Society Field Guide to North American Mushrooms</w:t>
      </w:r>
      <w:r>
        <w:t xml:space="preserve"> (1981). G. H. </w:t>
      </w:r>
      <w:proofErr w:type="spellStart"/>
      <w:r>
        <w:t>Lincoff</w:t>
      </w:r>
      <w:proofErr w:type="spellEnd"/>
      <w:r>
        <w:t xml:space="preserve"> (Pres.), New York: Alfred A. Knopf</w:t>
      </w:r>
    </w:p>
    <w:p w14:paraId="20D0E3FB" w14:textId="77777777" w:rsidR="0080652D" w:rsidRDefault="0080652D" w:rsidP="0080652D"/>
    <w:p w14:paraId="125CDD25" w14:textId="665475EB" w:rsidR="00E80E6C" w:rsidRDefault="00E80E6C" w:rsidP="00E80E6C">
      <w:r>
        <w:t xml:space="preserve">1. </w:t>
      </w:r>
      <w:proofErr w:type="spellStart"/>
      <w:r>
        <w:t>IsEdible</w:t>
      </w:r>
      <w:proofErr w:type="spellEnd"/>
      <w:r>
        <w:t>: True=1 (</w:t>
      </w:r>
      <w:r w:rsidR="00432E6B">
        <w:t xml:space="preserve">can </w:t>
      </w:r>
      <w:proofErr w:type="gramStart"/>
      <w:r w:rsidR="00432E6B">
        <w:t>eat</w:t>
      </w:r>
      <w:r>
        <w:t>)</w:t>
      </w:r>
      <w:r w:rsidR="00A043F5">
        <w:t xml:space="preserve">   </w:t>
      </w:r>
      <w:proofErr w:type="gramEnd"/>
      <w:r w:rsidR="00A043F5">
        <w:t xml:space="preserve"> </w:t>
      </w:r>
      <w:r>
        <w:t>False=0 (poisonous)</w:t>
      </w:r>
    </w:p>
    <w:p w14:paraId="0F9C999A" w14:textId="73DA22E6" w:rsidR="00E80E6C" w:rsidRDefault="00E80E6C" w:rsidP="00E80E6C">
      <w:r>
        <w:t xml:space="preserve">2. </w:t>
      </w:r>
      <w:proofErr w:type="spellStart"/>
      <w:r>
        <w:t>CapShape</w:t>
      </w:r>
      <w:proofErr w:type="spellEnd"/>
      <w:r>
        <w:t>:  bell=1</w:t>
      </w:r>
      <w:r w:rsidR="00A043F5">
        <w:t xml:space="preserve">   </w:t>
      </w:r>
      <w:r>
        <w:t xml:space="preserve"> </w:t>
      </w:r>
      <w:r w:rsidR="00A043F5">
        <w:t xml:space="preserve"> </w:t>
      </w:r>
      <w:r>
        <w:t>conical=2</w:t>
      </w:r>
      <w:r w:rsidR="00A043F5">
        <w:t xml:space="preserve">   </w:t>
      </w:r>
      <w:r>
        <w:t xml:space="preserve"> </w:t>
      </w:r>
      <w:r w:rsidR="00A043F5">
        <w:t xml:space="preserve"> </w:t>
      </w:r>
      <w:r>
        <w:t>convex=3</w:t>
      </w:r>
      <w:r w:rsidR="00A043F5">
        <w:t xml:space="preserve">    </w:t>
      </w:r>
      <w:r>
        <w:t xml:space="preserve"> flat=4</w:t>
      </w:r>
      <w:r w:rsidR="00A043F5">
        <w:t xml:space="preserve">    </w:t>
      </w:r>
      <w:r>
        <w:t xml:space="preserve"> knobbed=5 </w:t>
      </w:r>
      <w:r w:rsidR="00A043F5">
        <w:t xml:space="preserve">    </w:t>
      </w:r>
      <w:r>
        <w:t>sunken=6</w:t>
      </w:r>
    </w:p>
    <w:p w14:paraId="05BD7587" w14:textId="6A8D7114" w:rsidR="00E80E6C" w:rsidRDefault="00E80E6C" w:rsidP="00E80E6C">
      <w:r>
        <w:t xml:space="preserve">3. </w:t>
      </w:r>
      <w:proofErr w:type="spellStart"/>
      <w:r>
        <w:t>CapSurface</w:t>
      </w:r>
      <w:proofErr w:type="spellEnd"/>
      <w:r>
        <w:t xml:space="preserve">:  fibrous=1 </w:t>
      </w:r>
      <w:r w:rsidR="00A043F5">
        <w:t xml:space="preserve">    </w:t>
      </w:r>
      <w:r>
        <w:t xml:space="preserve"> scaly=2  </w:t>
      </w:r>
      <w:r w:rsidR="00A043F5">
        <w:t xml:space="preserve">   </w:t>
      </w:r>
      <w:r>
        <w:t xml:space="preserve">silky=3  </w:t>
      </w:r>
      <w:r w:rsidR="00A043F5">
        <w:t xml:space="preserve">   </w:t>
      </w:r>
      <w:r>
        <w:t xml:space="preserve">smooth=4 </w:t>
      </w:r>
      <w:r w:rsidR="00A043F5">
        <w:t xml:space="preserve">    </w:t>
      </w:r>
      <w:r>
        <w:t>grooves=5</w:t>
      </w:r>
    </w:p>
    <w:p w14:paraId="50526195" w14:textId="77777777" w:rsidR="00E80E6C" w:rsidRDefault="00E80E6C" w:rsidP="00E80E6C">
      <w:r>
        <w:t xml:space="preserve">4. </w:t>
      </w:r>
      <w:proofErr w:type="spellStart"/>
      <w:r>
        <w:t>CapColor</w:t>
      </w:r>
      <w:proofErr w:type="spellEnd"/>
      <w:r>
        <w:t>: Use the above color scheme</w:t>
      </w:r>
    </w:p>
    <w:p w14:paraId="03766B0C" w14:textId="21A47D7C" w:rsidR="00E80E6C" w:rsidRDefault="00E80E6C" w:rsidP="00E80E6C">
      <w:r>
        <w:t xml:space="preserve">5. </w:t>
      </w:r>
      <w:proofErr w:type="spellStart"/>
      <w:r>
        <w:t>HasBruises</w:t>
      </w:r>
      <w:proofErr w:type="spellEnd"/>
      <w:r>
        <w:t xml:space="preserve">: True=1 (has </w:t>
      </w:r>
      <w:proofErr w:type="gramStart"/>
      <w:r>
        <w:t xml:space="preserve">bruises) </w:t>
      </w:r>
      <w:r w:rsidR="00A043F5">
        <w:t xml:space="preserve">  </w:t>
      </w:r>
      <w:proofErr w:type="gramEnd"/>
      <w:r w:rsidR="00A043F5">
        <w:t xml:space="preserve"> </w:t>
      </w:r>
      <w:r>
        <w:t xml:space="preserve"> False=0 (no bruises)</w:t>
      </w:r>
    </w:p>
    <w:p w14:paraId="70F55DA2" w14:textId="0570DF3F" w:rsidR="00E80E6C" w:rsidRDefault="00E80E6C" w:rsidP="00E80E6C">
      <w:r>
        <w:t xml:space="preserve">6. Odor:  none=0 </w:t>
      </w:r>
      <w:r w:rsidR="00A043F5">
        <w:t xml:space="preserve">   </w:t>
      </w:r>
      <w:r>
        <w:t xml:space="preserve"> almond=1  </w:t>
      </w:r>
      <w:r w:rsidR="00A043F5">
        <w:t xml:space="preserve">   </w:t>
      </w:r>
      <w:r>
        <w:t xml:space="preserve">anise=2 </w:t>
      </w:r>
      <w:r w:rsidR="00A043F5">
        <w:t xml:space="preserve">   </w:t>
      </w:r>
      <w:r>
        <w:t xml:space="preserve"> creosote=3 </w:t>
      </w:r>
      <w:r w:rsidR="00A043F5">
        <w:t xml:space="preserve">   </w:t>
      </w:r>
      <w:r>
        <w:t xml:space="preserve"> fishy=4 </w:t>
      </w:r>
      <w:r w:rsidR="00A043F5">
        <w:t xml:space="preserve">   </w:t>
      </w:r>
      <w:r>
        <w:t xml:space="preserve"> foul=5  </w:t>
      </w:r>
      <w:r w:rsidR="00A043F5">
        <w:t xml:space="preserve">   </w:t>
      </w:r>
      <w:r>
        <w:t xml:space="preserve">musty=6 </w:t>
      </w:r>
      <w:r w:rsidR="00A043F5">
        <w:t xml:space="preserve">   </w:t>
      </w:r>
      <w:r>
        <w:t xml:space="preserve"> pungent=7 </w:t>
      </w:r>
      <w:r w:rsidR="00A043F5">
        <w:t xml:space="preserve">   </w:t>
      </w:r>
      <w:r>
        <w:t xml:space="preserve"> spicy=8</w:t>
      </w:r>
    </w:p>
    <w:p w14:paraId="10160B7D" w14:textId="4E1DE0DA" w:rsidR="00E80E6C" w:rsidRDefault="00E80E6C" w:rsidP="00E80E6C">
      <w:r>
        <w:t xml:space="preserve">7. </w:t>
      </w:r>
      <w:proofErr w:type="spellStart"/>
      <w:r>
        <w:t>Gill_IsAttached</w:t>
      </w:r>
      <w:proofErr w:type="spellEnd"/>
      <w:r>
        <w:t xml:space="preserve">:   True=1 </w:t>
      </w:r>
      <w:r w:rsidR="00A043F5">
        <w:t xml:space="preserve">   </w:t>
      </w:r>
      <w:r>
        <w:t xml:space="preserve"> False=</w:t>
      </w:r>
      <w:proofErr w:type="gramStart"/>
      <w:r>
        <w:t>0;  there</w:t>
      </w:r>
      <w:proofErr w:type="gramEnd"/>
      <w:r>
        <w:t xml:space="preserve"> were only Attached or Free</w:t>
      </w:r>
    </w:p>
    <w:p w14:paraId="38C362CC" w14:textId="0CD0B6F2" w:rsidR="00E80E6C" w:rsidRDefault="00E80E6C" w:rsidP="00E80E6C">
      <w:r>
        <w:t xml:space="preserve">8. </w:t>
      </w:r>
      <w:proofErr w:type="spellStart"/>
      <w:r>
        <w:t>GillSpacingIsCrowded</w:t>
      </w:r>
      <w:proofErr w:type="spellEnd"/>
      <w:r>
        <w:t>:     True=1 (</w:t>
      </w:r>
      <w:proofErr w:type="gramStart"/>
      <w:r>
        <w:t xml:space="preserve">crowded) </w:t>
      </w:r>
      <w:r w:rsidR="00A043F5">
        <w:t xml:space="preserve">  </w:t>
      </w:r>
      <w:proofErr w:type="gramEnd"/>
      <w:r w:rsidR="00A043F5">
        <w:t xml:space="preserve"> </w:t>
      </w:r>
      <w:r>
        <w:t xml:space="preserve"> 0=False (close) there was no distant</w:t>
      </w:r>
    </w:p>
    <w:p w14:paraId="3AB20247" w14:textId="64DED2C8" w:rsidR="00E80E6C" w:rsidRDefault="00E80E6C" w:rsidP="00E80E6C">
      <w:r>
        <w:t xml:space="preserve">9. </w:t>
      </w:r>
      <w:proofErr w:type="spellStart"/>
      <w:r>
        <w:t>GillSizeBroad</w:t>
      </w:r>
      <w:proofErr w:type="spellEnd"/>
      <w:r>
        <w:t>:  True=1 (</w:t>
      </w:r>
      <w:proofErr w:type="gramStart"/>
      <w:r>
        <w:t xml:space="preserve">Broad) </w:t>
      </w:r>
      <w:r w:rsidR="00A043F5">
        <w:t xml:space="preserve">  </w:t>
      </w:r>
      <w:proofErr w:type="gramEnd"/>
      <w:r w:rsidR="00A043F5">
        <w:t xml:space="preserve"> </w:t>
      </w:r>
      <w:r>
        <w:t>False=0 (Narrow)</w:t>
      </w:r>
    </w:p>
    <w:p w14:paraId="5A0E3349" w14:textId="77777777" w:rsidR="00E80E6C" w:rsidRDefault="00E80E6C" w:rsidP="00E80E6C">
      <w:r>
        <w:t xml:space="preserve">10. </w:t>
      </w:r>
      <w:proofErr w:type="spellStart"/>
      <w:r>
        <w:t>GillColor</w:t>
      </w:r>
      <w:proofErr w:type="spellEnd"/>
      <w:r>
        <w:t>:  Use the above color scheme</w:t>
      </w:r>
    </w:p>
    <w:p w14:paraId="6DD25B06" w14:textId="40C6D27F" w:rsidR="00E80E6C" w:rsidRDefault="00E80E6C" w:rsidP="00E80E6C">
      <w:r>
        <w:t xml:space="preserve">11. </w:t>
      </w:r>
      <w:proofErr w:type="spellStart"/>
      <w:r>
        <w:t>StalkShapeIsTapering</w:t>
      </w:r>
      <w:proofErr w:type="spellEnd"/>
      <w:r>
        <w:t>:    True=1 (</w:t>
      </w:r>
      <w:proofErr w:type="gramStart"/>
      <w:r>
        <w:t xml:space="preserve">Tapering) </w:t>
      </w:r>
      <w:r w:rsidR="00A043F5">
        <w:t xml:space="preserve">  </w:t>
      </w:r>
      <w:proofErr w:type="gramEnd"/>
      <w:r w:rsidR="00A043F5">
        <w:t xml:space="preserve"> </w:t>
      </w:r>
      <w:r>
        <w:t xml:space="preserve"> False=0 (Enlarging)</w:t>
      </w:r>
    </w:p>
    <w:p w14:paraId="596774D1" w14:textId="1C002DD8" w:rsidR="005343F2" w:rsidRDefault="00E80E6C" w:rsidP="00E80E6C">
      <w:r>
        <w:t xml:space="preserve">12. </w:t>
      </w:r>
      <w:proofErr w:type="spellStart"/>
      <w:r>
        <w:t>StalkRoot</w:t>
      </w:r>
      <w:proofErr w:type="spellEnd"/>
      <w:r>
        <w:t>:   bulbous=1</w:t>
      </w:r>
      <w:r w:rsidR="00A043F5">
        <w:t xml:space="preserve">    </w:t>
      </w:r>
      <w:r>
        <w:t xml:space="preserve"> club=2</w:t>
      </w:r>
      <w:r w:rsidR="00A043F5">
        <w:t xml:space="preserve">    </w:t>
      </w:r>
      <w:r>
        <w:t xml:space="preserve"> equal=3</w:t>
      </w:r>
      <w:r w:rsidR="00A043F5">
        <w:t xml:space="preserve">   </w:t>
      </w:r>
      <w:r>
        <w:t xml:space="preserve">  rooted=4</w:t>
      </w:r>
      <w:r w:rsidR="00A043F5">
        <w:t xml:space="preserve">    </w:t>
      </w:r>
      <w:r>
        <w:t xml:space="preserve"> missing=99 </w:t>
      </w:r>
    </w:p>
    <w:p w14:paraId="39FAD769" w14:textId="6E3098EC" w:rsidR="00E80E6C" w:rsidRDefault="00E80E6C" w:rsidP="00E80E6C">
      <w:r>
        <w:t xml:space="preserve">excel uses </w:t>
      </w:r>
      <w:proofErr w:type="gramStart"/>
      <w:r>
        <w:t>a ?</w:t>
      </w:r>
      <w:proofErr w:type="gramEnd"/>
      <w:r>
        <w:t xml:space="preserve"> as a wildcard char which really screws things up if you try to replace a ? with value (</w:t>
      </w:r>
      <w:proofErr w:type="spellStart"/>
      <w:r>
        <w:t>don?t</w:t>
      </w:r>
      <w:proofErr w:type="spellEnd"/>
      <w:r>
        <w:t xml:space="preserve"> try) -- cup and rhizomorphs are not found</w:t>
      </w:r>
    </w:p>
    <w:p w14:paraId="6726B614" w14:textId="77777777" w:rsidR="00E80E6C" w:rsidRDefault="00E80E6C" w:rsidP="00E80E6C">
      <w:r>
        <w:t xml:space="preserve">In the </w:t>
      </w:r>
      <w:proofErr w:type="spellStart"/>
      <w:r>
        <w:t>olds</w:t>
      </w:r>
      <w:proofErr w:type="spellEnd"/>
      <w:r>
        <w:t xml:space="preserve"> of data processing nines were used as NULL values and in this case 99 means NULL, but in the </w:t>
      </w:r>
      <w:proofErr w:type="gramStart"/>
      <w:r>
        <w:t>database</w:t>
      </w:r>
      <w:proofErr w:type="gramEnd"/>
      <w:r>
        <w:t xml:space="preserve"> it should be updated from 99 to NULL</w:t>
      </w:r>
    </w:p>
    <w:p w14:paraId="5323FC6C" w14:textId="1C3A4133" w:rsidR="00E80E6C" w:rsidRDefault="00E80E6C" w:rsidP="00E80E6C">
      <w:r>
        <w:t xml:space="preserve">13. </w:t>
      </w:r>
      <w:proofErr w:type="spellStart"/>
      <w:r>
        <w:t>StalkSurfaceAboveRing</w:t>
      </w:r>
      <w:proofErr w:type="spellEnd"/>
      <w:r>
        <w:t xml:space="preserve">: fibrous=1 </w:t>
      </w:r>
      <w:r w:rsidR="00A043F5">
        <w:t xml:space="preserve">   </w:t>
      </w:r>
      <w:r>
        <w:t xml:space="preserve"> scaly=2 </w:t>
      </w:r>
      <w:r w:rsidR="00A043F5">
        <w:t xml:space="preserve">   </w:t>
      </w:r>
      <w:r>
        <w:t xml:space="preserve"> silky=3</w:t>
      </w:r>
      <w:r w:rsidR="00A043F5">
        <w:t xml:space="preserve">   </w:t>
      </w:r>
      <w:r>
        <w:t xml:space="preserve">  smooth=4 grooves do not appear in this</w:t>
      </w:r>
    </w:p>
    <w:p w14:paraId="2697AF4D" w14:textId="6D7A435B" w:rsidR="00E80E6C" w:rsidRDefault="00E80E6C" w:rsidP="00E80E6C">
      <w:r>
        <w:t xml:space="preserve">14. </w:t>
      </w:r>
      <w:proofErr w:type="spellStart"/>
      <w:r>
        <w:t>StalkSurfaceBelowRing</w:t>
      </w:r>
      <w:proofErr w:type="spellEnd"/>
      <w:r>
        <w:t xml:space="preserve">: fibrous=1 </w:t>
      </w:r>
      <w:r w:rsidR="00A043F5">
        <w:t xml:space="preserve">   </w:t>
      </w:r>
      <w:r>
        <w:t xml:space="preserve"> scaly=2 </w:t>
      </w:r>
      <w:r w:rsidR="00A043F5">
        <w:t xml:space="preserve">   </w:t>
      </w:r>
      <w:r>
        <w:t xml:space="preserve"> silky=3 </w:t>
      </w:r>
      <w:r w:rsidR="00A043F5">
        <w:t xml:space="preserve">   </w:t>
      </w:r>
      <w:r>
        <w:t xml:space="preserve"> smooth=4 grooves do not appear in this</w:t>
      </w:r>
    </w:p>
    <w:p w14:paraId="242CDE50" w14:textId="77777777" w:rsidR="00E80E6C" w:rsidRDefault="00E80E6C" w:rsidP="00E80E6C">
      <w:r>
        <w:t xml:space="preserve">15. </w:t>
      </w:r>
      <w:proofErr w:type="spellStart"/>
      <w:r>
        <w:t>StalkColorAboveRing</w:t>
      </w:r>
      <w:proofErr w:type="spellEnd"/>
      <w:r>
        <w:t>:   Use the above color scheme</w:t>
      </w:r>
    </w:p>
    <w:p w14:paraId="68596586" w14:textId="77777777" w:rsidR="00E80E6C" w:rsidRDefault="00E80E6C" w:rsidP="00E80E6C">
      <w:r>
        <w:t xml:space="preserve">16. </w:t>
      </w:r>
      <w:proofErr w:type="spellStart"/>
      <w:r>
        <w:t>StalkColorBelowRing</w:t>
      </w:r>
      <w:proofErr w:type="spellEnd"/>
      <w:r>
        <w:t>:   Use the above color scheme</w:t>
      </w:r>
    </w:p>
    <w:p w14:paraId="4898A3F0" w14:textId="77777777" w:rsidR="00E80E6C" w:rsidRDefault="00E80E6C" w:rsidP="00E80E6C">
      <w:r>
        <w:t xml:space="preserve">17. </w:t>
      </w:r>
      <w:proofErr w:type="spellStart"/>
      <w:r>
        <w:t>VeilTypeIsPartial</w:t>
      </w:r>
      <w:proofErr w:type="spellEnd"/>
      <w:r>
        <w:t>:  Partial=1 there was no universal veil type</w:t>
      </w:r>
    </w:p>
    <w:p w14:paraId="22D61B5C" w14:textId="77777777" w:rsidR="00E80E6C" w:rsidRDefault="00E80E6C" w:rsidP="00E80E6C">
      <w:r>
        <w:t xml:space="preserve">18. </w:t>
      </w:r>
      <w:proofErr w:type="spellStart"/>
      <w:r>
        <w:t>VeilColor</w:t>
      </w:r>
      <w:proofErr w:type="spellEnd"/>
      <w:r>
        <w:t>:    Use the above color scheme</w:t>
      </w:r>
    </w:p>
    <w:p w14:paraId="0AE464DA" w14:textId="2FEFE247" w:rsidR="00E80E6C" w:rsidRDefault="00E80E6C" w:rsidP="00E80E6C">
      <w:r>
        <w:t xml:space="preserve">19. </w:t>
      </w:r>
      <w:proofErr w:type="spellStart"/>
      <w:r>
        <w:t>RingNumber</w:t>
      </w:r>
      <w:proofErr w:type="spellEnd"/>
      <w:r>
        <w:t xml:space="preserve">:   none=0 </w:t>
      </w:r>
      <w:r w:rsidR="00A043F5">
        <w:t xml:space="preserve">   </w:t>
      </w:r>
      <w:r>
        <w:t xml:space="preserve"> one=1</w:t>
      </w:r>
      <w:r w:rsidR="00A043F5">
        <w:t xml:space="preserve">   </w:t>
      </w:r>
      <w:r>
        <w:t xml:space="preserve">  two=2</w:t>
      </w:r>
    </w:p>
    <w:p w14:paraId="76FDBD28" w14:textId="0A5D8747" w:rsidR="00E80E6C" w:rsidRDefault="00E80E6C" w:rsidP="00E80E6C">
      <w:r>
        <w:t xml:space="preserve">20. </w:t>
      </w:r>
      <w:proofErr w:type="spellStart"/>
      <w:r>
        <w:t>RingType</w:t>
      </w:r>
      <w:proofErr w:type="spellEnd"/>
      <w:r>
        <w:t>:   none=0</w:t>
      </w:r>
      <w:r w:rsidR="00A043F5">
        <w:t xml:space="preserve">    </w:t>
      </w:r>
      <w:r>
        <w:t xml:space="preserve"> evanescent=1</w:t>
      </w:r>
      <w:r w:rsidR="00A043F5">
        <w:t xml:space="preserve">    </w:t>
      </w:r>
      <w:r>
        <w:t xml:space="preserve"> flaring=2 </w:t>
      </w:r>
      <w:r w:rsidR="00A043F5">
        <w:t xml:space="preserve">    </w:t>
      </w:r>
      <w:r>
        <w:t>large=3</w:t>
      </w:r>
      <w:r w:rsidR="00A043F5">
        <w:t xml:space="preserve">    </w:t>
      </w:r>
      <w:r>
        <w:t xml:space="preserve"> pendent=4 (no sheathing or zone)</w:t>
      </w:r>
    </w:p>
    <w:p w14:paraId="7F4EB00C" w14:textId="77777777" w:rsidR="00E80E6C" w:rsidRDefault="00E80E6C" w:rsidP="00E80E6C">
      <w:r>
        <w:t xml:space="preserve">21. </w:t>
      </w:r>
      <w:proofErr w:type="spellStart"/>
      <w:r>
        <w:t>SporePrintColor</w:t>
      </w:r>
      <w:proofErr w:type="spellEnd"/>
      <w:r>
        <w:t>:    Use the above color scheme</w:t>
      </w:r>
    </w:p>
    <w:p w14:paraId="2851B386" w14:textId="5E2832F7" w:rsidR="00C26F7E" w:rsidRDefault="00E80E6C" w:rsidP="00E80E6C">
      <w:r>
        <w:t xml:space="preserve">22. Population:    abundant=1 </w:t>
      </w:r>
      <w:r w:rsidR="00A043F5">
        <w:t xml:space="preserve">   </w:t>
      </w:r>
      <w:r>
        <w:t xml:space="preserve"> clustered=2 </w:t>
      </w:r>
      <w:r w:rsidR="00A043F5">
        <w:t xml:space="preserve">   </w:t>
      </w:r>
      <w:r>
        <w:t xml:space="preserve"> numerous=3</w:t>
      </w:r>
      <w:r w:rsidR="00A043F5">
        <w:t xml:space="preserve">   </w:t>
      </w:r>
      <w:r>
        <w:t xml:space="preserve">  scattered=4 </w:t>
      </w:r>
      <w:r w:rsidR="00A043F5">
        <w:t xml:space="preserve">   </w:t>
      </w:r>
      <w:r>
        <w:t xml:space="preserve"> several=5  </w:t>
      </w:r>
      <w:r w:rsidR="00A043F5">
        <w:t xml:space="preserve">   </w:t>
      </w:r>
      <w:r>
        <w:t>solitary=6</w:t>
      </w:r>
    </w:p>
    <w:p w14:paraId="4738047F" w14:textId="332A2696" w:rsidR="00C26F7E" w:rsidRDefault="00C26F7E" w:rsidP="00E80E6C">
      <w:r>
        <w:t>23.Haitat:</w:t>
      </w:r>
      <w:r>
        <w:tab/>
        <w:t xml:space="preserve">    grasses=</w:t>
      </w:r>
      <w:proofErr w:type="gramStart"/>
      <w:r>
        <w:t xml:space="preserve">1  </w:t>
      </w:r>
      <w:r>
        <w:tab/>
      </w:r>
      <w:proofErr w:type="gramEnd"/>
      <w:r>
        <w:t xml:space="preserve">    leaves=2</w:t>
      </w:r>
      <w:r>
        <w:tab/>
        <w:t xml:space="preserve">    meadows=3     paths=4</w:t>
      </w:r>
      <w:r>
        <w:tab/>
        <w:t xml:space="preserve">     urban=5</w:t>
      </w:r>
      <w:r>
        <w:tab/>
        <w:t xml:space="preserve"> waste=6 </w:t>
      </w:r>
      <w:r>
        <w:tab/>
        <w:t xml:space="preserve">woods=7 </w:t>
      </w:r>
    </w:p>
    <w:p w14:paraId="7F244F95" w14:textId="2F0E0F5A" w:rsidR="00E80E6C" w:rsidRDefault="00E80E6C" w:rsidP="00E80E6C"/>
    <w:p w14:paraId="496FABDD" w14:textId="2BA7E5C9" w:rsidR="00E80E6C" w:rsidRDefault="00AE1B80" w:rsidP="00E80E6C">
      <w:r>
        <w:t>Column Heading for the Mush-F20-Numbers:</w:t>
      </w:r>
    </w:p>
    <w:p w14:paraId="7D4655FE" w14:textId="5BCBD804" w:rsidR="00AE1B80" w:rsidRDefault="00AE1B80" w:rsidP="00E80E6C">
      <w:r w:rsidRPr="00AE1B80">
        <w:t>MID</w:t>
      </w:r>
      <w:r w:rsidRPr="00AE1B80">
        <w:tab/>
      </w:r>
      <w:r>
        <w:tab/>
      </w:r>
      <w:r>
        <w:tab/>
      </w:r>
      <w:r>
        <w:tab/>
      </w:r>
      <w:proofErr w:type="spellStart"/>
      <w:r w:rsidRPr="00E81043">
        <w:rPr>
          <w:highlight w:val="yellow"/>
        </w:rPr>
        <w:t>Is</w:t>
      </w:r>
      <w:r w:rsidRPr="00AE1B80">
        <w:t>Edible</w:t>
      </w:r>
      <w:proofErr w:type="spellEnd"/>
      <w:r w:rsidRPr="00AE1B80">
        <w:tab/>
      </w:r>
      <w:r>
        <w:tab/>
      </w:r>
      <w:r>
        <w:tab/>
      </w:r>
      <w:proofErr w:type="spellStart"/>
      <w:r w:rsidRPr="00AE1B80">
        <w:t>CapShape</w:t>
      </w:r>
      <w:proofErr w:type="spellEnd"/>
      <w:r w:rsidRPr="00AE1B80">
        <w:tab/>
      </w:r>
      <w:r>
        <w:tab/>
      </w:r>
      <w:r>
        <w:tab/>
      </w:r>
      <w:proofErr w:type="spellStart"/>
      <w:r w:rsidRPr="00AE1B80">
        <w:t>CapSurface</w:t>
      </w:r>
      <w:proofErr w:type="spellEnd"/>
    </w:p>
    <w:p w14:paraId="77D18C3C" w14:textId="362AFDE0" w:rsidR="00AE1B80" w:rsidRDefault="00AE1B80" w:rsidP="00E80E6C">
      <w:proofErr w:type="spellStart"/>
      <w:r w:rsidRPr="00AE1B80">
        <w:t>CapColor</w:t>
      </w:r>
      <w:proofErr w:type="spellEnd"/>
      <w:r w:rsidRPr="00AE1B80">
        <w:tab/>
      </w:r>
      <w:r>
        <w:tab/>
      </w:r>
      <w:r>
        <w:tab/>
      </w:r>
      <w:proofErr w:type="spellStart"/>
      <w:r w:rsidRPr="00E81043">
        <w:rPr>
          <w:highlight w:val="yellow"/>
        </w:rPr>
        <w:t>Has</w:t>
      </w:r>
      <w:r w:rsidRPr="00AE1B80">
        <w:t>Bruises</w:t>
      </w:r>
      <w:proofErr w:type="spellEnd"/>
      <w:r w:rsidRPr="00AE1B80">
        <w:tab/>
      </w:r>
      <w:r>
        <w:tab/>
      </w:r>
      <w:r>
        <w:tab/>
      </w:r>
      <w:r w:rsidRPr="00AE1B80">
        <w:t>Odor</w:t>
      </w:r>
      <w:r w:rsidRPr="00AE1B80">
        <w:tab/>
      </w:r>
      <w:r>
        <w:tab/>
      </w:r>
      <w:r>
        <w:tab/>
      </w:r>
      <w:r>
        <w:tab/>
      </w:r>
      <w:proofErr w:type="spellStart"/>
      <w:r w:rsidRPr="00AE1B80">
        <w:t>Gill</w:t>
      </w:r>
      <w:r w:rsidRPr="007078B5">
        <w:rPr>
          <w:highlight w:val="yellow"/>
        </w:rPr>
        <w:t>_Is</w:t>
      </w:r>
      <w:r w:rsidRPr="00AE1B80">
        <w:t>Attached</w:t>
      </w:r>
      <w:proofErr w:type="spellEnd"/>
    </w:p>
    <w:p w14:paraId="44FD1F9D" w14:textId="2A5A4DD9" w:rsidR="00AE1B80" w:rsidRDefault="00AE1B80" w:rsidP="00E80E6C">
      <w:proofErr w:type="spellStart"/>
      <w:r w:rsidRPr="00AE1B80">
        <w:t>GillSpacing</w:t>
      </w:r>
      <w:r w:rsidRPr="007078B5">
        <w:rPr>
          <w:highlight w:val="yellow"/>
        </w:rPr>
        <w:t>Is</w:t>
      </w:r>
      <w:r w:rsidRPr="00AE1B80">
        <w:t>Crowded</w:t>
      </w:r>
      <w:proofErr w:type="spellEnd"/>
      <w:r w:rsidRPr="00AE1B80">
        <w:tab/>
      </w:r>
      <w:proofErr w:type="spellStart"/>
      <w:r w:rsidRPr="00AE1B80">
        <w:t>GillSizeBroad</w:t>
      </w:r>
      <w:proofErr w:type="spellEnd"/>
      <w:r w:rsidRPr="00AE1B80">
        <w:tab/>
      </w:r>
      <w:r>
        <w:tab/>
      </w:r>
      <w:r>
        <w:tab/>
      </w:r>
      <w:proofErr w:type="spellStart"/>
      <w:r w:rsidRPr="00AE1B80">
        <w:t>GillColor</w:t>
      </w:r>
      <w:proofErr w:type="spellEnd"/>
      <w:r w:rsidRPr="00AE1B80">
        <w:tab/>
      </w:r>
      <w:r>
        <w:tab/>
      </w:r>
      <w:r>
        <w:tab/>
      </w:r>
      <w:proofErr w:type="spellStart"/>
      <w:r w:rsidRPr="00E81043">
        <w:t>StalkShape</w:t>
      </w:r>
      <w:r w:rsidRPr="007078B5">
        <w:rPr>
          <w:highlight w:val="yellow"/>
        </w:rPr>
        <w:t>IsTapering</w:t>
      </w:r>
      <w:proofErr w:type="spellEnd"/>
    </w:p>
    <w:p w14:paraId="11951E5B" w14:textId="77777777" w:rsidR="00AE1B80" w:rsidRDefault="00AE1B80" w:rsidP="00E80E6C">
      <w:proofErr w:type="spellStart"/>
      <w:r w:rsidRPr="00AE1B80">
        <w:t>StalkRoot</w:t>
      </w:r>
      <w:proofErr w:type="spellEnd"/>
      <w:r>
        <w:t xml:space="preserve"> </w:t>
      </w:r>
      <w:r>
        <w:tab/>
      </w:r>
      <w:r>
        <w:tab/>
      </w:r>
      <w:r>
        <w:tab/>
      </w:r>
      <w:proofErr w:type="spellStart"/>
      <w:r w:rsidRPr="00AE1B80">
        <w:t>StalkSurfaceAboveRing</w:t>
      </w:r>
      <w:proofErr w:type="spellEnd"/>
      <w:r w:rsidRPr="00AE1B80">
        <w:tab/>
      </w:r>
      <w:proofErr w:type="spellStart"/>
      <w:r w:rsidRPr="00AE1B80">
        <w:t>StalkSurfaceBelowRing</w:t>
      </w:r>
      <w:proofErr w:type="spellEnd"/>
      <w:r>
        <w:t xml:space="preserve"> </w:t>
      </w:r>
      <w:r>
        <w:tab/>
      </w:r>
      <w:proofErr w:type="spellStart"/>
      <w:r w:rsidRPr="00AE1B80">
        <w:t>StalkColorAboveRing</w:t>
      </w:r>
      <w:proofErr w:type="spellEnd"/>
      <w:r w:rsidRPr="00AE1B80">
        <w:tab/>
      </w:r>
    </w:p>
    <w:p w14:paraId="0730859D" w14:textId="77777777" w:rsidR="00AE1B80" w:rsidRDefault="00AE1B80" w:rsidP="00E80E6C">
      <w:proofErr w:type="spellStart"/>
      <w:r w:rsidRPr="00AE1B80">
        <w:t>StalkColorBelowRing</w:t>
      </w:r>
      <w:proofErr w:type="spellEnd"/>
      <w:r>
        <w:t xml:space="preserve"> </w:t>
      </w:r>
      <w:r>
        <w:tab/>
      </w:r>
      <w:proofErr w:type="spellStart"/>
      <w:r w:rsidRPr="00AE1B80">
        <w:t>VeilColor</w:t>
      </w:r>
      <w:proofErr w:type="spellEnd"/>
      <w:r w:rsidRPr="00AE1B80">
        <w:tab/>
      </w:r>
      <w:r>
        <w:tab/>
      </w:r>
      <w:r>
        <w:tab/>
      </w:r>
      <w:proofErr w:type="spellStart"/>
      <w:r w:rsidRPr="00AE1B80">
        <w:t>RingNumber</w:t>
      </w:r>
      <w:proofErr w:type="spellEnd"/>
      <w:r w:rsidRPr="00AE1B80">
        <w:tab/>
      </w:r>
      <w:r>
        <w:tab/>
      </w:r>
      <w:r>
        <w:tab/>
      </w:r>
      <w:proofErr w:type="spellStart"/>
      <w:r w:rsidRPr="00AE1B80">
        <w:t>RingType</w:t>
      </w:r>
      <w:proofErr w:type="spellEnd"/>
    </w:p>
    <w:p w14:paraId="632719F9" w14:textId="76361F2F" w:rsidR="00AE1B80" w:rsidRDefault="00AE1B80" w:rsidP="00E80E6C">
      <w:proofErr w:type="spellStart"/>
      <w:r w:rsidRPr="00AE1B80">
        <w:t>SporePrintColor</w:t>
      </w:r>
      <w:proofErr w:type="spellEnd"/>
      <w:r w:rsidRPr="00AE1B80">
        <w:tab/>
      </w:r>
      <w:r>
        <w:tab/>
      </w:r>
      <w:r w:rsidRPr="00AE1B80">
        <w:t>Population</w:t>
      </w:r>
      <w:r w:rsidRPr="00AE1B80">
        <w:tab/>
      </w:r>
      <w:r>
        <w:tab/>
      </w:r>
      <w:r>
        <w:tab/>
      </w:r>
      <w:r w:rsidRPr="00AE1B80">
        <w:t>Habitat</w:t>
      </w:r>
    </w:p>
    <w:p w14:paraId="1557412B" w14:textId="4F6BC219" w:rsidR="00AE1B80" w:rsidRDefault="00AE1B80" w:rsidP="00E80E6C"/>
    <w:p w14:paraId="3AED6C0A" w14:textId="67EF3914" w:rsidR="00AE1B80" w:rsidRDefault="00AE1B80" w:rsidP="00AE1B80">
      <w:r>
        <w:t>Column Heading for the Mush-F20-Text:</w:t>
      </w:r>
    </w:p>
    <w:p w14:paraId="3AE2BF24" w14:textId="77777777" w:rsidR="007078B5" w:rsidRDefault="007078B5" w:rsidP="00E80E6C">
      <w:r w:rsidRPr="007078B5">
        <w:t>M</w:t>
      </w:r>
      <w:r w:rsidRPr="00E81043">
        <w:rPr>
          <w:highlight w:val="yellow"/>
        </w:rPr>
        <w:t>U</w:t>
      </w:r>
      <w:r w:rsidRPr="007078B5">
        <w:t>ID</w:t>
      </w:r>
      <w:r w:rsidRPr="007078B5">
        <w:tab/>
      </w:r>
      <w:r>
        <w:tab/>
      </w:r>
      <w:r>
        <w:tab/>
      </w:r>
      <w:r>
        <w:tab/>
      </w:r>
      <w:r w:rsidRPr="007078B5">
        <w:t>Edible</w:t>
      </w:r>
      <w:r w:rsidRPr="007078B5">
        <w:tab/>
      </w:r>
      <w:r>
        <w:tab/>
      </w:r>
      <w:r>
        <w:tab/>
      </w:r>
      <w:r>
        <w:tab/>
      </w:r>
      <w:proofErr w:type="spellStart"/>
      <w:r w:rsidRPr="007078B5">
        <w:t>CapShape</w:t>
      </w:r>
      <w:proofErr w:type="spellEnd"/>
      <w:r w:rsidRPr="007078B5">
        <w:tab/>
      </w:r>
      <w:r>
        <w:tab/>
      </w:r>
      <w:r>
        <w:tab/>
      </w:r>
      <w:proofErr w:type="spellStart"/>
      <w:r w:rsidRPr="007078B5">
        <w:t>CapSurface</w:t>
      </w:r>
      <w:proofErr w:type="spellEnd"/>
    </w:p>
    <w:p w14:paraId="338D862F" w14:textId="77777777" w:rsidR="007078B5" w:rsidRDefault="007078B5" w:rsidP="00E80E6C">
      <w:proofErr w:type="spellStart"/>
      <w:r w:rsidRPr="007078B5">
        <w:t>CapColor</w:t>
      </w:r>
      <w:proofErr w:type="spellEnd"/>
      <w:r w:rsidRPr="007078B5">
        <w:tab/>
      </w:r>
      <w:r>
        <w:tab/>
      </w:r>
      <w:r>
        <w:tab/>
      </w:r>
      <w:r w:rsidRPr="007078B5">
        <w:t>Bruises</w:t>
      </w:r>
      <w:r w:rsidRPr="007078B5">
        <w:tab/>
      </w:r>
      <w:r>
        <w:tab/>
      </w:r>
      <w:r>
        <w:tab/>
      </w:r>
      <w:r w:rsidRPr="007078B5">
        <w:t>Odor</w:t>
      </w:r>
      <w:r w:rsidRPr="007078B5">
        <w:tab/>
      </w:r>
      <w:r>
        <w:tab/>
      </w:r>
      <w:r>
        <w:tab/>
      </w:r>
      <w:r>
        <w:tab/>
      </w:r>
      <w:proofErr w:type="spellStart"/>
      <w:r w:rsidRPr="007078B5">
        <w:t>GillAttached</w:t>
      </w:r>
      <w:proofErr w:type="spellEnd"/>
    </w:p>
    <w:p w14:paraId="6D75BC75" w14:textId="1E727817" w:rsidR="007078B5" w:rsidRDefault="007078B5" w:rsidP="00E80E6C">
      <w:proofErr w:type="spellStart"/>
      <w:r w:rsidRPr="007078B5">
        <w:lastRenderedPageBreak/>
        <w:t>GillSpacingCrowded</w:t>
      </w:r>
      <w:proofErr w:type="spellEnd"/>
      <w:r w:rsidRPr="007078B5">
        <w:tab/>
      </w:r>
      <w:r>
        <w:tab/>
      </w:r>
      <w:proofErr w:type="spellStart"/>
      <w:r w:rsidRPr="007078B5">
        <w:t>GillSizeBroad</w:t>
      </w:r>
      <w:proofErr w:type="spellEnd"/>
      <w:r w:rsidRPr="007078B5">
        <w:tab/>
      </w:r>
      <w:r>
        <w:tab/>
      </w:r>
      <w:r>
        <w:tab/>
      </w:r>
      <w:proofErr w:type="spellStart"/>
      <w:r w:rsidRPr="007078B5">
        <w:t>GillColor</w:t>
      </w:r>
      <w:proofErr w:type="spellEnd"/>
      <w:r w:rsidRPr="007078B5">
        <w:tab/>
      </w:r>
      <w:r>
        <w:tab/>
      </w:r>
      <w:r>
        <w:tab/>
      </w:r>
      <w:proofErr w:type="spellStart"/>
      <w:r w:rsidRPr="00E81043">
        <w:t>StalkShape</w:t>
      </w:r>
      <w:r w:rsidRPr="007078B5">
        <w:rPr>
          <w:highlight w:val="yellow"/>
        </w:rPr>
        <w:t>Enlarging</w:t>
      </w:r>
      <w:proofErr w:type="spellEnd"/>
    </w:p>
    <w:p w14:paraId="5D5E1DBD" w14:textId="77777777" w:rsidR="007078B5" w:rsidRDefault="007078B5" w:rsidP="00E80E6C">
      <w:proofErr w:type="spellStart"/>
      <w:r w:rsidRPr="007078B5">
        <w:t>StalkRoot</w:t>
      </w:r>
      <w:proofErr w:type="spellEnd"/>
      <w:r w:rsidRPr="007078B5">
        <w:tab/>
      </w:r>
      <w:r>
        <w:tab/>
      </w:r>
      <w:r>
        <w:tab/>
      </w:r>
      <w:proofErr w:type="spellStart"/>
      <w:r w:rsidRPr="007078B5">
        <w:t>StalkSurfaceAboveRing</w:t>
      </w:r>
      <w:proofErr w:type="spellEnd"/>
      <w:r w:rsidRPr="007078B5">
        <w:tab/>
      </w:r>
      <w:proofErr w:type="spellStart"/>
      <w:r w:rsidRPr="007078B5">
        <w:t>StalkSurfaceBelowRing</w:t>
      </w:r>
      <w:proofErr w:type="spellEnd"/>
      <w:r w:rsidRPr="007078B5">
        <w:tab/>
      </w:r>
      <w:proofErr w:type="spellStart"/>
      <w:r w:rsidRPr="007078B5">
        <w:t>StalkColorAboveRing</w:t>
      </w:r>
      <w:proofErr w:type="spellEnd"/>
    </w:p>
    <w:p w14:paraId="3B85A35F" w14:textId="77777777" w:rsidR="007078B5" w:rsidRDefault="007078B5" w:rsidP="00E80E6C">
      <w:proofErr w:type="spellStart"/>
      <w:r w:rsidRPr="007078B5">
        <w:t>StalkColorBelowRing</w:t>
      </w:r>
      <w:proofErr w:type="spellEnd"/>
      <w:r w:rsidRPr="007078B5">
        <w:tab/>
      </w:r>
      <w:r>
        <w:tab/>
      </w:r>
      <w:proofErr w:type="spellStart"/>
      <w:r w:rsidRPr="007078B5">
        <w:t>VeilColor</w:t>
      </w:r>
      <w:proofErr w:type="spellEnd"/>
      <w:r w:rsidRPr="007078B5">
        <w:tab/>
      </w:r>
      <w:r>
        <w:tab/>
      </w:r>
      <w:r>
        <w:tab/>
      </w:r>
      <w:proofErr w:type="spellStart"/>
      <w:r w:rsidRPr="007078B5">
        <w:t>RingNumber</w:t>
      </w:r>
      <w:proofErr w:type="spellEnd"/>
      <w:r w:rsidRPr="007078B5">
        <w:tab/>
      </w:r>
      <w:r>
        <w:tab/>
      </w:r>
      <w:r>
        <w:tab/>
      </w:r>
      <w:proofErr w:type="spellStart"/>
      <w:r w:rsidRPr="007078B5">
        <w:t>RingType</w:t>
      </w:r>
      <w:proofErr w:type="spellEnd"/>
    </w:p>
    <w:p w14:paraId="74020AC0" w14:textId="12F6D418" w:rsidR="00AE1B80" w:rsidRDefault="007078B5" w:rsidP="00E80E6C">
      <w:proofErr w:type="spellStart"/>
      <w:r w:rsidRPr="007078B5">
        <w:t>SporePrintColor</w:t>
      </w:r>
      <w:proofErr w:type="spellEnd"/>
      <w:r w:rsidRPr="007078B5">
        <w:tab/>
      </w:r>
      <w:r>
        <w:tab/>
      </w:r>
      <w:r w:rsidRPr="007078B5">
        <w:t>Population</w:t>
      </w:r>
      <w:r w:rsidRPr="007078B5">
        <w:tab/>
      </w:r>
      <w:r>
        <w:tab/>
      </w:r>
      <w:r>
        <w:tab/>
      </w:r>
      <w:r w:rsidRPr="007078B5">
        <w:t>Habitat</w:t>
      </w:r>
    </w:p>
    <w:sectPr w:rsidR="00AE1B80" w:rsidSect="00982423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jUzMDK0NDU0NTFT0lEKTi0uzszPAykwrAUAAjaOySwAAAA="/>
  </w:docVars>
  <w:rsids>
    <w:rsidRoot w:val="00DF1F53"/>
    <w:rsid w:val="0014785F"/>
    <w:rsid w:val="0021427C"/>
    <w:rsid w:val="0023442A"/>
    <w:rsid w:val="004053C6"/>
    <w:rsid w:val="00432E6B"/>
    <w:rsid w:val="005343F2"/>
    <w:rsid w:val="00580732"/>
    <w:rsid w:val="005C6D45"/>
    <w:rsid w:val="006F7D80"/>
    <w:rsid w:val="007078B5"/>
    <w:rsid w:val="0080652D"/>
    <w:rsid w:val="00970D69"/>
    <w:rsid w:val="00982423"/>
    <w:rsid w:val="00A043F5"/>
    <w:rsid w:val="00AE094F"/>
    <w:rsid w:val="00AE1B80"/>
    <w:rsid w:val="00C26F7E"/>
    <w:rsid w:val="00D10AF0"/>
    <w:rsid w:val="00DF1F53"/>
    <w:rsid w:val="00E80E6C"/>
    <w:rsid w:val="00E81043"/>
    <w:rsid w:val="00EC6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DB529"/>
  <w15:chartTrackingRefBased/>
  <w15:docId w15:val="{0641186A-7E57-42A3-A559-741C0CB91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B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43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43F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52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rchive.ics.uci.edu/ml/datasets/Mushroom" TargetMode="External"/><Relationship Id="rId4" Type="http://schemas.openxmlformats.org/officeDocument/2006/relationships/hyperlink" Target="https://www.rapidtables.com/web/color/html-color-cod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2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mahon, Russell (mcmahor)</dc:creator>
  <cp:keywords/>
  <dc:description/>
  <cp:lastModifiedBy>James Lam</cp:lastModifiedBy>
  <cp:revision>14</cp:revision>
  <dcterms:created xsi:type="dcterms:W3CDTF">2020-11-22T15:24:00Z</dcterms:created>
  <dcterms:modified xsi:type="dcterms:W3CDTF">2020-12-08T02:18:00Z</dcterms:modified>
</cp:coreProperties>
</file>